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พิธีเปิดงานประชุมวิชาการประจำปีเนคเทค</w:t>
      </w:r>
      <w:r>
        <w:t xml:space="preserve"> </w:t>
      </w:r>
      <w:r>
        <w:t xml:space="preserve">2562</w:t>
      </w:r>
      <w:r>
        <w:t xml:space="preserve"> </w:t>
      </w:r>
      <w:r>
        <w:t xml:space="preserve">ช่วงบ่าย</w:t>
      </w:r>
      <w:r>
        <w:t xml:space="preserve"> </w:t>
      </w:r>
      <w:r>
        <w:t xml:space="preserve">(13:00</w:t>
      </w:r>
      <w:r>
        <w:t xml:space="preserve"> </w:t>
      </w:r>
      <w:r>
        <w:t xml:space="preserve">-</w:t>
      </w:r>
      <w:r>
        <w:t xml:space="preserve"> </w:t>
      </w:r>
      <w:r>
        <w:t xml:space="preserve">15:00</w:t>
      </w:r>
      <w:r>
        <w:t xml:space="preserve"> </w:t>
      </w:r>
      <w:r>
        <w:t xml:space="preserve">น)</w:t>
      </w:r>
    </w:p>
    <w:p>
      <w:pPr>
        <w:pStyle w:val="Date"/>
      </w:pPr>
      <w:r>
        <w:t xml:space="preserve">วันศุกร์ที่</w:t>
      </w:r>
      <w:r>
        <w:t xml:space="preserve"> </w:t>
      </w:r>
      <w:r>
        <w:t xml:space="preserve">23</w:t>
      </w:r>
      <w:r>
        <w:t xml:space="preserve"> </w:t>
      </w:r>
      <w:r>
        <w:t xml:space="preserve">สิงห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เป็นหน่วยงานวิจัย เราเป็นอนาคตร่วมกัน ต้องเริ่มเริ่มต้นของการพัฒนา การศึกษาอดีตมอบบทเรียน มันคือช่วงเวลาของความทันสมัยและความก้าวหน้าที่จะเข้ามาช่วยผลักดันของวันพรุ่งนี้ เแต่สำหรับNECTEC ให้สแตนบาย เราจะต้องมีทั้งความตั้งฝใที่จะเปลี่ยนความเชื่อให้เป็นประโยชน์ที่แท้จริงคือการสร้างความเปลี่ยนแปลง เป้าหมายของ NECTEC ในการบริหารจัดการเมือง ของเทคโนโลยีเข้าไปช่วยยกระดับการวิเคราะห์ผล ตลอดจนการเชื่อมโยงข้อมูลมหาศาล ให้เป็นไปอย่างมีประโยชน์ 1</w:t>
      </w:r>
    </w:p>
    <w:p>
      <w:pPr>
        <w:pStyle w:val="BodyText"/>
      </w:pPr>
      <w:r>
        <w:t xml:space="preserve">[เสียงปรบมือ] เหมือนกับนักบินอไม่ต้องไปใส่ใจนะครับว่า ผลลัพธ์ไว้กับสภาพดินฟ้าอากาศการติดตามธรรมชาติของพืชแต่ละชนิด ต้นไม้แต่ละต้น ทำให้ลูกค้าสามารถเลือกเจาะจงรายละเอีได้ตรงความต้องการได้ยิ่งขึ้น ความฉลาดของเทคโนโลยีจะถูกกระจายไปในทุกส่วนของกระบวนการ ทำให้สามารถติดตาม เทคโนโลยีจะเผสมผสานกับการทำงานของมนุษย์ทุกส่วน Ցของกลไกเฝ้าระวัง การจัดการกับเมืองเป็นไปอย่างสังคมแห่งการเรียนรู้ตลอดชีพ การเรียนรู้จะไม่ถูกจำกัดเนื้อหา สถานที่และเวลา ผู้เรียนจะไม่ถูกจำกัดด้วยเพศ วัย สังคมแห่งการเรียนรู้จะเกิดขึ้น มันเป็นวัฒธของสังคมไทย ที่ทุกคนสามารถเรียนรู้ได้ตลอดชีพ ออกไปเปลี่ยนสภาพชีวิตของคนรุ่นใหม่ เขานะครับ เราไปเพิ่มศักยภาพให้กับเด็กไทยรุ่นใหม่ ให้ไปไกลกว่ารุ่นก่อน เพราะถ้าเกิด เขาเดินอยู่ที่เดิม เป้าหมาย คือการทำให้เด็กไทยเก่งขึ้น พัฒนาสมวัย ก็ต้องเริ่มใส่ใจตั้งแต่ สุขเพราะอาหารที่สมบูรณ์คือวัตถุดิบของสมอง ฐานข้อมูลที่สำคัญจะถูกเชื่อมโยงกับประชาชนจะถูกเชื่อมโยงอย่างเป็นระบบ ทางประชากรศาสตร์ ซึ่งจะเข้าไปแก้ปัญหาตั้งแต่และรายได้ของประชาชน ตามสภาพแวดล้อมภูมิศาสตร์ ท้องถิ่น นวัตกที่ทำได้เอง จะถูกนำมาใช้อย่างมีประสิทธิภาพ เป็นมาตรฐานใหม่ทางวิทยาศาสตรการใช้งานเพื่อเฝ้าติดตามข้อมูลทางการแพปัญญาประดิษฐ์และมนุษญ์ ที่จะนำไปสู่การสื่อสารระหว่างคนกับปัญญาประดิษฐ์ ร่วมกันอย่างสอดประสานมากขึ้น ทำให้ ลคนกับวิทยาการเป็นไปอย่างลื่นไหล จะเพิ่มขึ้นของสาขางานอีกมามากคือความเป็นไปได้ ในขณะที่สายตาจับจ้องอยู่กับความก้าวหน้า มาก ที่จะเข้าไม่ถึงเทคดนโลยีพื้นฐาน เราจึงควรที่จเพิ่มโอกาสในการเข้าถึงเทคโนโลยีเหล่านั้นให้พวกเขาด้วย เราจะโอกาสได้ใช้สิ่งเหล่านี้ได้อย่างไร สารนูปโภคของประเทศให้ได้ครับ NNECTEC ยังไม่หยุดแสวงหาความเป็นไปได้ใหม่ ๆ ที่จะเห็นการขับเคลื่อนไปข้างหน้าอย่างเป็จากความเชี่ยวชาญที่เรามี เพื่อสร้างรากฐานเทคโนทางเทคโนโลยีอิเล็กทรอนิกส์คอมพิวเตอร์จากปัจจุบันสู่อวันพรุ่งนี้ที่ดีกว่า 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ดร.สุวิทย์ เมษินทรีย์ รัฐมนตรีว่าการกระทรวงการอุดมศึกษา วิทยาศาสตร์ วิจัย และนวัตกรรม Ցท่านรัฐมนตรีว่าการกระทรวงการอุดมศึกษา วิทยาศาสตร์ วิจัย และนวัตกรรม ท่านคณะกรรมการบริหาร พร้อมด้วยผู้แทนจากหน่วยงานภาครัฐ และแขกผู้มีเกียรติทุกท่าน ดิฉัน ศิริพร ปานสวัสดิ์และดร.ปรัชญา บุญขวัญ รับหน้าที่เป็นพิธีวันนี้ค่ะ เนื่องจากในวันนี้นะคะ ได้รับความสนใจจากแขก ร่วมงานด้วย ดิฉันจะดำเนินโดยใช้ภาษาไทย และดร. ปรัชญา จะดำเนินด้วย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ตริทุกท่านเข้าสู่งาน และนิทรรศการศูนย์เทคโนโลยีอิเล็กทรอนิกส์และคอมพิวเตอร์แห่งชาติ ประจำปี 2562 หรือNECTEC Annual Conference and Exhibitions 2019 2019 หรือ NECTEC ACE 2019 ค่ะ ซึ่งปีนี้นะคะเราจัดขึ้นภายใต้แนวคิดฐานรากเทคโนโลยีก้าวไกล โดยศูนย์เทคโนโลยีอิเล็กทรอนิกส์และคอมพิวเตอร์แห่งชาติ สำนักงานพัฒนาวิทยาศาสตร์และเทคโนโลยีแห่งชาติ วิทยาศาสตร์วิจัยและนวัตกรรมค่ะ</w:t>
      </w:r>
    </w:p>
    <w:p>
      <w:pPr>
        <w:pStyle w:val="BodyText"/>
      </w:pPr>
      <w:r>
        <w:t xml:space="preserve">[ภาษาต่างประเทศ]</w:t>
      </w:r>
    </w:p>
    <w:p>
      <w:pPr>
        <w:pStyle w:val="BodyText"/>
      </w:pPr>
      <w:r>
        <w:t xml:space="preserve">(คุณศิริพร) และในโอกาสนี้นะคะ ดิฉันขอเรียนเชิญดร.ชัย วุฒิวิวัฒน์ชัย ผู้อำนวยการศูนย์วิทยาศาสตร์และเทคโนโลยี ได้ขึ้นกล่าวรายงานความเป็นมา ขอเรียนเชิญค่ะ</w:t>
      </w:r>
    </w:p>
    <w:p>
      <w:pPr>
        <w:pStyle w:val="BodyText"/>
      </w:pPr>
      <w:r>
        <w:t xml:space="preserve">(ดร.ปรัชญา)</w:t>
      </w:r>
    </w:p>
    <w:p>
      <w:pPr>
        <w:pStyle w:val="BodyText"/>
      </w:pPr>
      <w:r>
        <w:t xml:space="preserve">[ภาษาต่างประเทศ] ดร.ชัย วุฒิวิวัฒน์ชัย ท่านผู้อำนวยการศูนย์เทคโนโลยีและคอมพิวเตอร์แห่งชาติ หรือ NECTEC ค่ะ และตอนนี้นะคะ ดิฉันใคร่ขอเรียนเชิญ ดร.ชัย วุฒิวิวัฒน์ชัย รัฐมนตรีว่าการกระทรวงการอุดมศึกษา วิทยาศาสตร์ วิจัย และนวัตกรรม ได้เป็นประธานศูนย์ ประจำปี 2562 ในวันนี้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 บัดนี้ได้เวลาอันสมควรแล้ว ผมขอเปิดงานประชุมวิชาการและนิทรรศการประจำปีของศูนย์เทคโนโลยีอิเล็กทรอนิกส์และคอมพิวเตอร์</w:t>
      </w:r>
    </w:p>
    <w:p>
      <w:pPr>
        <w:pStyle w:val="BodyText"/>
      </w:pPr>
      <w:r>
        <w:t xml:space="preserve">[เสียงดนตรี]</w:t>
      </w:r>
    </w:p>
    <w:p>
      <w:pPr>
        <w:pStyle w:val="BodyText"/>
      </w:pPr>
      <w:r>
        <w:t xml:space="preserve">(คุณศิริพร) ค่ะ และดิฉันขออนุญาตให้เกียรติอยู่บนเวทีอีกสักครู่ค่ะ และตอนนี้ค่ะ ดิฉันใคร่ขอเรียนเชิญผู้อำนวยการ NECTEC และคณะกรรมการบริหารและผู้บริหาร ให้เกียรติถ่ายภาพที่ระลึกร่วมกันบนเวทีค่ะ พิธีเปิดงานในวันนี้ดังรายชื่อดังต่อไปนี้ค่ะ ค่ะ ดร.ชัย วุฒิธิวิวัฒน์ชัย ค่ะ ดร. กัลยา อุดมวิธิต ดร. พนิตา พงษ์ไฟอ NECTEC ดร. อริสา คงทน นะคะ คุณสุภรรณิการ บุญมา ค่ะ คณะกรรมการผู้บริหารนะคะ ในส่วนของฝ่าย คุณไพริน ร่วมสุวรรณ คณะกรรมการบริหารภาพรวมของภาพรวมอีกทีหนึ่งนะคะ ทุกท่านนะคะ ในโอกาสพิธีเปิดงาน NECTEC ACE ในวันนี้นะคะ ดิฉันต้องขอกราบขอบพระคุณท่านผู้บริหารเป็นอย่างสูงด้วยพร้อมด้วยคณะทีมผู้บริหารจากเนคเทคค่ะ ค่ะ แล้วในลำดับถัดไปก็ถึงช่วงเวลาสำคัญนะคะ ที่ดิฉันก็รอคอย และแขกผปผู้มีเกียรติทุกท่าน สำหรับความพิเศษในปีนี้ค่ะ รออีกสักครู่เดี๋ยวค่ะ</w:t>
      </w:r>
    </w:p>
    <w:p>
      <w:pPr>
        <w:pStyle w:val="BodyText"/>
      </w:pPr>
      <w:r>
        <w:t xml:space="preserve">[ภาษาต่างประเทศ]</w:t>
      </w:r>
    </w:p>
    <w:p>
      <w:pPr>
        <w:pStyle w:val="BodyText"/>
      </w:pPr>
      <w:r>
        <w:t xml:space="preserve">[เสียงโทรศัพท์]นะคะ สวัสดีค่ะ</w:t>
      </w:r>
    </w:p>
    <w:p>
      <w:pPr>
        <w:pStyle w:val="BodyText"/>
      </w:pPr>
      <w:r>
        <w:t xml:space="preserve">(จิ๊บจิ๊บ) สวัสดีค่ะพี่เป็ด พี่อาร์ม และท่านผู้มีเกียรติทุกท่าน จิ๊บ ๆ เองค่ะ</w:t>
      </w:r>
    </w:p>
    <w:p>
      <w:pPr>
        <w:pStyle w:val="BodyText"/>
      </w:pPr>
      <w:r>
        <w:t xml:space="preserve">(คุณศิริพร) ขออนุญาตแนะนำนะคะ ขอเสียงปรบมือให้กับจิ๊บจิ๊บนะคะ</w:t>
      </w:r>
    </w:p>
    <w:p>
      <w:pPr>
        <w:pStyle w:val="BodyText"/>
      </w:pPr>
      <w:r>
        <w:t xml:space="preserve">[เสียงปรบมือ]</w:t>
      </w:r>
    </w:p>
    <w:p>
      <w:pPr>
        <w:pStyle w:val="BodyText"/>
      </w:pPr>
      <w:r>
        <w:t xml:space="preserve">(คุณศิริพร) คนนี้คือ จิ๊บจิ๊บนะคิ</w:t>
      </w:r>
    </w:p>
    <w:p>
      <w:pPr>
        <w:pStyle w:val="BodyText"/>
      </w:pPr>
      <w:r>
        <w:t xml:space="preserve">(จิ๊บจิ๊บ) ขอบคุณค่ะพี่เป็ด พี่อาร์ม อันนี้เป็นครั้งแรกที่ออกนอกห้องแล็บและเป็นพิธีกรครั้งแรกของจิ๊บจิ๊บเลยนะ</w:t>
      </w:r>
    </w:p>
    <w:p>
      <w:pPr>
        <w:pStyle w:val="BodyText"/>
      </w:pPr>
      <w:r>
        <w:t xml:space="preserve">(คุณศิริพร) เป็นอย่างไรบ้างคะ วันนี้ตื่นเต้นไหมคะ มานานวันนี้มีคนคุยด้วยแล้วตื่นเต้น</w:t>
      </w:r>
    </w:p>
    <w:p>
      <w:pPr>
        <w:pStyle w:val="BodyText"/>
      </w:pPr>
      <w:r>
        <w:t xml:space="preserve">(คุณศิริพร) ตื่นเต้นกว่านี้อีกได้ไหมคะ อันนี้ถ้าแทรกได้ แนะนำว่าอย่านอกบทค่ะ แล้วในช่วงนี้มีข่าวอะไรที่น่าสนใจบ้างคะ</w:t>
      </w:r>
    </w:p>
    <w:p>
      <w:pPr>
        <w:pStyle w:val="BodyText"/>
      </w:pPr>
      <w:r>
        <w:t xml:space="preserve">(จิ๊บจิ๊บ) อายุน้อยมาเรียมเสียชีวิตแล้ว เนื่องจากพบขยะในห้</w:t>
      </w:r>
    </w:p>
    <w:p>
      <w:pPr>
        <w:pStyle w:val="BodyText"/>
      </w:pPr>
      <w:r>
        <w:t xml:space="preserve">(คุณศิริพร) น่าสงสารนะคะ</w:t>
      </w:r>
    </w:p>
    <w:p>
      <w:pPr>
        <w:pStyle w:val="BodyText"/>
      </w:pPr>
      <w:r>
        <w:t xml:space="preserve">(คุณศิริพร) น่าสนใจมากค่ะ เอาล่ะค่ะ ก็ถึงเวลาที่ทุกท่านรอคอยแล้วค่ะ ในวันนี้ค่ะ ดิฉันต้องขอมอบหน้าที่พิธีในช่วงนี้ให้กับน้องสาวนั้นก็คือจิ๊บจิ๊บ ทำหน้าที่พิธีกรในช่วงนี้ค่ะ</w:t>
      </w:r>
    </w:p>
    <w:p>
      <w:pPr>
        <w:pStyle w:val="BodyText"/>
      </w:pPr>
      <w:r>
        <w:t xml:space="preserve">(จิ๊บจิ๊บ) ขอบคุณค่ะ พี่เป็ดและจิ๊บจิ๊บ สามารถช่วยทุกคนได้อย่างไรบ้าง ขอเชิญทุกท่านได้รับทราบโดยตรงจาก ดร.ชัย ดร. ชัย ผู้อำนวยการ NECTEC ขอเชิญ ดร. ชัย ค่ะ</w:t>
      </w:r>
    </w:p>
    <w:p>
      <w:pPr>
        <w:pStyle w:val="BodyText"/>
      </w:pPr>
      <w:r>
        <w:t xml:space="preserve">[เสียงดนตรี]</w:t>
      </w:r>
    </w:p>
    <w:p>
      <w:pPr>
        <w:pStyle w:val="BodyText"/>
      </w:pPr>
      <w:r>
        <w:t xml:space="preserve">(ดร.ชัย) ขอบคุณครับ จิ๊บจิ๊บ นั้นแหละครับ ผมก็ขออนุญาตประกาศชื่ออย่างเป็นทางการนะครับ เราเรียกว่า AI for Thai ซึ่งเป็น Platform AI ทุก ๆ คนนะครับ พัฒนาโดย NECTEC สวทช. ที่เราได้สะสมองค์รู้เกี่ยวกับเรื่อง AI มานานกว่า 20 ปีนะครับ เพื่อให้ทุกท่านเห็นภาพ ก็ขออนุญาตให้ เราก้าวสู่ในยุคปัญญาประดิษฐ์ เมื่อทุกสิ่งถูกสร้างขึ้นเพื่อให้ง่ายต่อการประมวลผลต่าง ๆกับการประมวลผลภาษาไทยเช่น ตัดคำ วิเคราะห์ไวยากรณ์ วิเคราะห์คำอ่าน วิเคราะห์ความคิดเห็น วิเคราะห์ภาพและวิดีโอ เข้าใจและสร้างเสียงพูดภาษาไทย ตลอดจนสร้าง Cheat Bot ผู้ประกอบการ บริษัท SME และอยากพัฒนาแอปพลิเคชันโดยไม่มีค่าใช้จ่าย ให้AI for Thai เป็นผู้ช่วยของคุContextMenuณ ด้วยบริการที่พร้อมใช้ ในภาคธุรกิจการให้บริการ เพื่อโต้ตอบคำถาม เพื่อบริการ สวัสดีค่ะ จิ๊บจิ๊บ พร้อมให้บริการแล้วค่ะ Logistic บริการวิเคราะห์ใบหน้าจากพนักงานขับรถ ความเสี่ยงของการเกิดอุบัติเหตุ การแพทย์ใช้ AI มาวิเคราะห์ความเสี่ยงแนวโน้ม และการท่องเที่ยวสามารถใช้ AI แปลภาษาและวิเคราะห์รูปต่าง ๆ จากภาพถ่าย AI for Thai Platform AI สัญชาติไทย ที่พร้อมใช้ ง่ายต่อการใช้งาน</w:t>
      </w:r>
    </w:p>
    <w:p>
      <w:pPr>
        <w:pStyle w:val="BodyText"/>
      </w:pPr>
      <w:r>
        <w:t xml:space="preserve">(ดร.ชัย) และนั่นก็คือ AI for Thai ซึ่งผมมีความตั้งใจเป็นอย่างยิ่งนะครับ ที่จะเปิดเป็นบริการสาธารณะสำหรับพวกเราทุกคนนะครับ ผมอยากพูดถึง AI for Thai สั้น ๆ สัก 2 ประเด็น ประเด็นแรกก็จะเป็นของการเติบโตของ AI ในประเทศไทยนะครับ ซึ่งจุดสำคัญอยู่ที่ว่า จากการที่เรา เซอร์เวร์มานี่มีผู้เชี่ยวชาญทางด้าน AI ในประเทศไทยนี่ รวมแล้ว ไม่ถึง 200 คน คิดโจทย์ AI ในประเทศอนาคตอันใกล้ มีมากมายมหาศาลและสามารถสร้างมูลค่าได้อีกมากมาย เพราะฉะนั้นประเด็นสำคัญเราจะต้องพัฒนาบุคลากรทางด้าน ผู้เชี่ยวชาญทางด้าน AI อีก อย่างรวดเร็ว นะครับ ซึ่งผมเชื่อแน่ว่าAI for Thai หรือ AI สัญชาติไทย ซึ่งเป็นฐานตัวนี้ จะเป็นส่วนหนึ่งในการช่วยการพัฒนา AI ผู้เชี่ยวชาญ AI เป็นไปอย่างก้าวกระโดด ก็ขอขอบพระคุณ ผู้สนับสนุนเบื้องต้นนะครับของเราตอนนี้ ที่ได้ร่วมกันทำให้เกิด AI For Thai ขึ้นมาได้ ก็คือบริษัท กสท โทรคมนาคม จำกัด และบริษัท อินเทอร์เน็ต ไทยแลนด์ มหาชนครับ เพื่อให้พวกเราเห็นภาพของAI for Thai หรือ AI for Thai ได้อย่างเป็นรูปธรรม ผมอยากเชิญทุกท่าน พบกับสื่อ AI คนแรกของไทยครับ ขอให้ทุกท่านพบกับคุณสุทธิชัย หยุ่นครับ</w:t>
      </w:r>
    </w:p>
    <w:p>
      <w:pPr>
        <w:pStyle w:val="BodyText"/>
      </w:pPr>
      <w:r>
        <w:t xml:space="preserve">[เสียงปรบมือ] สวัสดีครับคุณสุทธิชัย หยุ่นครับ และแขกผู้มีเกียรติทุกท่าน ผมสุทธิชัย หยุ่น ครับสุทธิชัย หยุ่น เจ้าเก่านะครับ ผมเป็น</w:t>
      </w:r>
    </w:p>
    <w:p>
      <w:pPr>
        <w:pStyle w:val="BodyText"/>
      </w:pPr>
      <w:r>
        <w:t xml:space="preserve">(ดร.ชัย) ครับ เชิญนั่งก่อนครับ คุณสุทธิชัย คุรสุทธิชัย กลายเป็นอมตะไปแล้วครับ ความรู้สึกที่สุดยอดเลยละครับ ดร. ชัย และ ดร. ชัย ไม่สนใจบ้างหรือครับ</w:t>
      </w:r>
    </w:p>
    <w:p>
      <w:pPr>
        <w:pStyle w:val="BodyText"/>
      </w:pPr>
      <w:r>
        <w:t xml:space="preserve">(ดร.ชัย) ครับน่าสนใจเป็นอย่างยิ่งครับ ในอนาคตที่มานั่งคุยกันก็ได้นะครับ คุณสุทธิชัย คงพอทราบนะครับ วตอนนี้เราอยู่ในประเด็นเรื่อง AI กันอยู่</w:t>
      </w:r>
    </w:p>
    <w:p>
      <w:pPr>
        <w:pStyle w:val="BodyText"/>
      </w:pPr>
      <w:r>
        <w:t xml:space="preserve">(Suthichai AI) แน่นอนครับ เพราะว่าผมเองก็เกิดมาจากงานวิจัย ที่ทาง NECTEC มาเหมือนกันนี่ครับ</w:t>
      </w:r>
    </w:p>
    <w:p>
      <w:pPr>
        <w:pStyle w:val="BodyText"/>
      </w:pPr>
      <w:r>
        <w:t xml:space="preserve">(ดร.ชัย) ถ้าอย่างนั้นคุณAI ไปช่วยงานในบทบาทของคุณสุทธิชัยอย่างไรบ้างครับ</w:t>
      </w:r>
    </w:p>
    <w:p>
      <w:pPr>
        <w:pStyle w:val="BodyText"/>
      </w:pPr>
      <w:r>
        <w:t xml:space="preserve">(Suthichai AI) ยินดีเป็นอย่างยิ่งครับ ดร. ชัย ก่อนอื่นผมขอประกาศเป็นนักข่าว AI คนแรกครับ AI ย่อมาจาก Artificial มันคือปัญญาประดิษฐ์แห่งยุคดิจิทัลครับ สุทธิชัย กำลังจะปฏิวัติโลกของข่าวสารประวัติศาสตร์</w:t>
      </w:r>
    </w:p>
    <w:p>
      <w:pPr>
        <w:pStyle w:val="BodyText"/>
      </w:pPr>
      <w:r>
        <w:t xml:space="preserve">(ดร.ชัย) ครับ น่าสนใจมากครับ แล้ว AI จะไปพัฒนาข่าวอย่างไรบ้างครับ ผมจะนำเสนอเรื่องราวที่เกิดขึ้น ทุกนาทีได้อย่างรวดเร็ว แม่นยำตลอดเวลา สุทธิชัย หยุ่น่าตื่นเต้นตลอดเวลา สุทธิชัย หย คือตัวตนของผม เสียงจริง และท่าทางจริง ระวังนะครับ สุทธิชัย AI อาจจะมีอารมณ์และจิตของ สุทธิชัย หยุ่น ตัวจริง ได้สักวันหนึ่ง วิกฤตคือโอกาสครับ ผมทำข่าวมากตลอดชีวิต แต่ไม่มีช่วงไหนที่ทำหน้าที่เป็นสื่อสารมวลชนได้เท่ากับตอนนี้ครั</w:t>
      </w:r>
    </w:p>
    <w:p>
      <w:pPr>
        <w:pStyle w:val="BodyText"/>
      </w:pPr>
      <w:r>
        <w:t xml:space="preserve">(ดร.ชัย) ตื่นเต้นอย่างไรบ้างครับ เล่าให้เราฟังบ้างครับ</w:t>
      </w:r>
    </w:p>
    <w:p>
      <w:pPr>
        <w:pStyle w:val="BodyText"/>
      </w:pPr>
      <w:r>
        <w:t xml:space="preserve">(Suthichai AI) ก็เพราะว่ามันไม่ใช้นโยบายเท่านั้นครับ มันเป็น AI Journal Rที่จะทำให้การสื่อสารเกิดขึ้นอย่างมีประสิทธิภาพ แม่นยำ เจาะถึงแก่น และไร้ข้อจำกัด สุทธิชัย หยุ่น เหมือนกันครับ และต่อไปนี้ผมจะบ้าข่าวมากกว่าเดิม เพราะผมจะอยู่ที่ไหน เมื่อไร ก็ทำหน้าที่ของนักข่าวได้ครับ</w:t>
      </w:r>
    </w:p>
    <w:p>
      <w:pPr>
        <w:pStyle w:val="BodyText"/>
      </w:pPr>
      <w:r>
        <w:t xml:space="preserve">(ดร. ชัย) ลองขยายความให้ผู้เข้าร่วม</w:t>
      </w:r>
    </w:p>
    <w:p>
      <w:pPr>
        <w:pStyle w:val="BodyText"/>
      </w:pPr>
      <w:r>
        <w:t xml:space="preserve">(Suthichai AI) แบบนี้นะดร. ชัย AI จะวิเคราะห์ข่าวได้ทุกนาที ทุกสถานที่ และทุกเหตุการณ์ ไม่ว่าจะเกิดที่ไหน เมื่อไร และภายใต้สถานการณ์อย่างไร ผมก็ยังพร้อมที่จะเป็นนักข่าว AI และที่สำคัญคือ ผมจะหล่อแบบนี้ไปตลอด สุทธิชัย AI ไม่ต้องหลับ ไม่ต้องนอน รับใช้ต้องการเบื้องหลังของข่าวสาร ตรวจสอบข้อเท็จจริง และสยบข่าวกรอง และ ในส่วนงานต่าง ๆใช้เทคโนโลยี AI ยกระดับการทำหน้าที่ของสื่อมวลชนอย่างเข้มขน</w:t>
      </w:r>
    </w:p>
    <w:p>
      <w:pPr>
        <w:pStyle w:val="BodyText"/>
      </w:pPr>
      <w:r>
        <w:t xml:space="preserve">(ดร.ชัย) แล้วมีอะไรพิเศษกว่านั้นอีกไหมครับ</w:t>
      </w:r>
    </w:p>
    <w:p>
      <w:pPr>
        <w:pStyle w:val="BodyText"/>
      </w:pPr>
      <w:r>
        <w:t xml:space="preserve">(Suthichai AI) นักข่าว AI อย่างผมจะช่วยลดการรับรู้ข่าวสารที่ไม่สำคัญทุกชุมชนทั่วประเทศ ผมจะทำให้เกิดความเท่าเทียมของการเข้าถึงข้อมูล และการวิเคราะห์เจาะลึกถึงผลต่อวิถีความเป็นอยู่ของประชาชน ผมสามารถรายงานข่าว เป็นภาษาถิ่นภาคเหนือ สวัสดีครับพ่อแม่พี่น้องชาวเหนือ ผมสถานการณ์หมอกควันเกินมาตรฐานนะครับ สวัสดีครับ พี่น้องชาวอีสาน เฮ็ดนาปีนี้เป็นจั่งใดบ่น้อครับ ยิ่งกว่านั้น ผมจะใช้เทคโนโลยี AI เชื่อมประเทศไทยกับโลกอย่างคึกคัก เมื่อโลกเปลี่ยนก็ต้องปรับ นักข่าว AI ขอทำอาสาเป็นนักรบไฮเทค ที่จะนำทัพแห่งช่าวสาร เพื่อจะสร้างเสริมข่าวไทยทุกมิติทุกจังหวัด และทุกสถานการณ์ครับ</w:t>
      </w:r>
    </w:p>
    <w:p>
      <w:pPr>
        <w:pStyle w:val="BodyText"/>
      </w:pPr>
      <w:r>
        <w:t xml:space="preserve">(ดร.ชัย) ทำให้ผมตื่นเต้นมากนะครับ สามารถพูดภาษาถิ่นได้คล่องขนาดนี้นะครับ คุณสุทธิชัย คิดว่าอะไรคือข้อได้เปรียบของความเป็น AI ครับ</w:t>
      </w:r>
    </w:p>
    <w:p>
      <w:pPr>
        <w:pStyle w:val="BodyText"/>
      </w:pPr>
      <w:r>
        <w:t xml:space="preserve">(Suthichai AI) สุทธิชัย หยุ่น ไม่ได้เป็นมนุษย์ธรรมดานะครับ เพราะผมอยู่ได้ ไม่ต้องหายใจครับ เพราะผมจะอยู่อมตะชั่วนิรันทร์ สุทธิชัย AI จะเป็นนักข่าวจากโลกมนุษย์ที่จะรายงานสด Live จากดาวอังคารคนแรกครับ ติดตามสุทธิชัย หยุ่น AI ได้ ๆ จากช่วงนาทีนี้ด้วยกันนะครับ</w:t>
      </w:r>
    </w:p>
    <w:p>
      <w:pPr>
        <w:pStyle w:val="BodyText"/>
      </w:pPr>
      <w:r>
        <w:t xml:space="preserve">(ดร.ชัย) ถึงจะเป็น Avatar ก็มีจิตวิอย่างเต็มเปี่ยมจริง ๆ นะครับ ด้วยความเป็นพิธีกรมืออาชีพ ของคุณสุทธิชัย รบกวนคุณสุทธิชัยได้พูดป</w:t>
      </w:r>
    </w:p>
    <w:p>
      <w:pPr>
        <w:pStyle w:val="BodyText"/>
      </w:pPr>
      <w:r>
        <w:t xml:space="preserve">(Suthichai AI) สุดท้ายนี้ผมก็ต้องขอขอบคุณท่านผู้มีเกียรติทุกท่าน ผมขอตัวไปทำภารกิจลับก่อนครับ ขอลาผู้มีเกียรติที่มาร่วมงานในวันนี้ สวัสดีครับทุกท่าน นั่นก็คือ</w:t>
      </w:r>
    </w:p>
    <w:p>
      <w:pPr>
        <w:pStyle w:val="BodyText"/>
      </w:pPr>
      <w:r>
        <w:t xml:space="preserve">(ดร.ชัย) ครับ นั้นก็คือ นะครับ เนื้อหาสารของ AI for Thai หรือมีให้ทุกคนสัมผัสได้ที่บูธนิทรรศการแล้วก็ยังมีหัวข้อสัมมนาที่มีหัวข้อสำคัญไม่น้อยกว่ากันนะครับ ขอเชิญทุกท่านสัมผัสประสบการณ์ร่วมกับ สวทช. ขอขอบคุณครับ</w:t>
      </w:r>
    </w:p>
    <w:p>
      <w:pPr>
        <w:pStyle w:val="BodyText"/>
      </w:pPr>
      <w:r>
        <w:t xml:space="preserve">(คุณศิริพร) ค่ะต้องขอขอบพระคุณ สวทช. นะคะ และต้องขอขอบพระคุณ สื่อมวลชน AI ท่านแรกนะคะ คุณ สุทธิชัย หยุ่น ที่ได้ให้เกียรติมาร่วมงาน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และในโอกาสนี้ ดิฉันขอเชิญ ดร.ชัย วุฒิวิวัฒน์ชัย ผู้อำนวยการเนคเทค ร่วมด้วยพันธิมิตรที่ร่วมกันขับเคลื่อน AI For Thai ในวันนี้นะคะ ร่วมกันถ่ายภาพเพื่อเป็นประวัติศาสตร์ สัญชาติไทยในวันนี้ค่ะ ขอเชิญ ดร.ชัย วุฒิวิวัฒน์ชัย ผู้อำนวยการเนคเทค สวทช ค่ะ จาก บริษัท กสท โทรคมนาคม จำกัด</w:t>
      </w:r>
    </w:p>
    <w:p>
      <w:pPr>
        <w:pStyle w:val="BodyText"/>
      </w:pPr>
      <w:r>
        <w:t xml:space="preserve">(มหาชน) โทรคมนาคมหรือ CAT ค่ะ ธนาคารกรุงเทพ จำกัด</w:t>
      </w:r>
    </w:p>
    <w:p>
      <w:pPr>
        <w:pStyle w:val="BodyText"/>
      </w:pPr>
      <w:r>
        <w:t xml:space="preserve">(มหาชน) และ บริษัท อินเทอร์เน็ตประเทศไทย จำกัด</w:t>
      </w:r>
    </w:p>
    <w:p>
      <w:pPr>
        <w:pStyle w:val="BodyText"/>
      </w:pPr>
      <w:r>
        <w:t xml:space="preserve">(มหาชน) หรnvหรือ INET ค่ะ ค่ะ ขอกราบขอบพระคุณพันธมิตร ที่ช่วยกันขับเคลื่อน AI for Thai ในวันนี้ค่ะ ค่ะ และพิธีเปิดการประชุมวิชาการและนิทรรศการลงเป็นที่เรียบร้อยแล้วค่ะ สำหรับกำหนดการต่อไปนะคะ ทุกท่านสามารถเข้าร่วมรับฟังหัวข้อสัมมนาที่น่าสนใจ ที่ท่านๆดไว้นะคะ นอกจากนี้นะคะ เรายังพร้อมกับทีมนักวิจัยที่จะมาอธิบายผลงานพร้อมร่วมงานกับทุกท่านในวันนี้ด้วยนะคะ เพื่อที่จะนำผลงานของ NECTEC ไปสร้างประโยชน์ให้เกิดกับเศรษฐกิจและสังคมขอเรียนเชิญทุกท่านร่วมรับชมได้อย่าง</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ดิฉันศิริพร ปานสวัส ขอลาทุกท่านที่ร่วมเป็นเกียรติใน สวัสดี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พิธีเปิดงานประชุมวิชาการประจำปีเนคเทค 2562 ช่วงบ่าย (13:00 - 15:00 น)</dc:title>
  <dc:creator/>
  <cp:keywords/>
  <dcterms:created xsi:type="dcterms:W3CDTF">2021-03-23T08:37:35Z</dcterms:created>
  <dcterms:modified xsi:type="dcterms:W3CDTF">2021-03-23T08: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สิงหาคม 2562 เวลา 13.00 น.</vt:lpwstr>
  </property>
  <property fmtid="{D5CDD505-2E9C-101B-9397-08002B2CF9AE}" pid="3" name="subtitle">
    <vt:lpwstr/>
  </property>
</Properties>
</file>